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13A0F" w:rsidRDefault="00BB493E">
      <w:r>
        <w:t>Iron Bird Forge – Style Guide</w:t>
      </w:r>
    </w:p>
    <w:p w:rsidR="00BB493E" w:rsidRDefault="00BB493E"/>
    <w:p w:rsidR="00BB493E" w:rsidRDefault="00BB493E" w:rsidP="00BB493E">
      <w:pPr>
        <w:pStyle w:val="ListParagraph"/>
        <w:numPr>
          <w:ilvl w:val="0"/>
          <w:numId w:val="1"/>
        </w:numPr>
      </w:pPr>
      <w:r>
        <w:t>Interactive Style Sheet</w:t>
      </w:r>
    </w:p>
    <w:p w:rsidR="00BB493E" w:rsidRDefault="00BB493E" w:rsidP="00BB493E">
      <w:pPr>
        <w:pStyle w:val="ListParagraph"/>
        <w:numPr>
          <w:ilvl w:val="1"/>
          <w:numId w:val="1"/>
        </w:numPr>
      </w:pPr>
      <w:r>
        <w:t>I have used a hammer cursor to show up over the navigation links</w:t>
      </w:r>
    </w:p>
    <w:p w:rsidR="00FC6DF1" w:rsidRDefault="00FC6DF1" w:rsidP="00BB493E">
      <w:pPr>
        <w:pStyle w:val="ListParagraph"/>
        <w:numPr>
          <w:ilvl w:val="1"/>
          <w:numId w:val="1"/>
        </w:numPr>
      </w:pPr>
      <w:r>
        <w:t>I have created an image slider in the gallery that cycles through 5 photos over a 36 second timeline using keyframes.</w:t>
      </w:r>
      <w:bookmarkStart w:id="0" w:name="_GoBack"/>
      <w:bookmarkEnd w:id="0"/>
    </w:p>
    <w:p w:rsidR="00BB493E" w:rsidRDefault="00BB493E" w:rsidP="00BB493E">
      <w:pPr>
        <w:pStyle w:val="ListParagraph"/>
        <w:numPr>
          <w:ilvl w:val="0"/>
          <w:numId w:val="1"/>
        </w:numPr>
      </w:pPr>
      <w:r>
        <w:t>Format Style Sheet</w:t>
      </w:r>
    </w:p>
    <w:p w:rsidR="00BB493E" w:rsidRDefault="00BB493E" w:rsidP="00BB493E">
      <w:pPr>
        <w:pStyle w:val="ListParagraph"/>
        <w:numPr>
          <w:ilvl w:val="1"/>
          <w:numId w:val="1"/>
        </w:numPr>
      </w:pPr>
      <w:r>
        <w:t xml:space="preserve">Body </w:t>
      </w:r>
    </w:p>
    <w:p w:rsidR="00BB493E" w:rsidRDefault="00BB493E" w:rsidP="00BB493E">
      <w:pPr>
        <w:pStyle w:val="ListParagraph"/>
        <w:numPr>
          <w:ilvl w:val="2"/>
          <w:numId w:val="1"/>
        </w:numPr>
      </w:pPr>
      <w:r>
        <w:t>has a background color of #</w:t>
      </w:r>
      <w:proofErr w:type="gramStart"/>
      <w:r>
        <w:t>72686B</w:t>
      </w:r>
      <w:proofErr w:type="gramEnd"/>
    </w:p>
    <w:p w:rsidR="00BB493E" w:rsidRDefault="00BB493E" w:rsidP="00BB493E">
      <w:pPr>
        <w:pStyle w:val="ListParagraph"/>
        <w:numPr>
          <w:ilvl w:val="1"/>
          <w:numId w:val="1"/>
        </w:numPr>
      </w:pPr>
      <w:r>
        <w:t xml:space="preserve">Header </w:t>
      </w:r>
    </w:p>
    <w:p w:rsidR="00BB493E" w:rsidRDefault="00BB493E" w:rsidP="00BB493E">
      <w:pPr>
        <w:pStyle w:val="ListParagraph"/>
        <w:numPr>
          <w:ilvl w:val="2"/>
          <w:numId w:val="1"/>
        </w:numPr>
      </w:pPr>
      <w:r>
        <w:t>has a silhouette of the mountains in the flathead valley with the iron bird logo and the sunrise orange as the image I created in Photoshop.</w:t>
      </w:r>
    </w:p>
    <w:p w:rsidR="00BB493E" w:rsidRDefault="00BB493E" w:rsidP="00BB493E">
      <w:pPr>
        <w:pStyle w:val="ListParagraph"/>
        <w:numPr>
          <w:ilvl w:val="2"/>
          <w:numId w:val="1"/>
        </w:numPr>
      </w:pPr>
      <w:r>
        <w:t>h1 has a font size of 0.</w:t>
      </w:r>
    </w:p>
    <w:p w:rsidR="00BB493E" w:rsidRDefault="00BB493E" w:rsidP="00BB493E">
      <w:pPr>
        <w:pStyle w:val="ListParagraph"/>
        <w:numPr>
          <w:ilvl w:val="1"/>
          <w:numId w:val="1"/>
        </w:numPr>
      </w:pPr>
      <w:r>
        <w:t>Navigation</w:t>
      </w:r>
    </w:p>
    <w:p w:rsidR="00BB493E" w:rsidRDefault="00BB493E" w:rsidP="00BB493E">
      <w:pPr>
        <w:pStyle w:val="ListParagraph"/>
        <w:numPr>
          <w:ilvl w:val="2"/>
          <w:numId w:val="1"/>
        </w:numPr>
      </w:pPr>
      <w:r>
        <w:t>Navbar Container</w:t>
      </w:r>
    </w:p>
    <w:p w:rsidR="00BB493E" w:rsidRDefault="00BB493E" w:rsidP="00BB493E">
      <w:pPr>
        <w:pStyle w:val="ListParagraph"/>
        <w:numPr>
          <w:ilvl w:val="3"/>
          <w:numId w:val="1"/>
        </w:numPr>
      </w:pPr>
      <w:r>
        <w:t>has a background color of #</w:t>
      </w:r>
      <w:proofErr w:type="gramStart"/>
      <w:r>
        <w:t>7980A3</w:t>
      </w:r>
      <w:proofErr w:type="gramEnd"/>
    </w:p>
    <w:p w:rsidR="00BB493E" w:rsidRDefault="00BB493E" w:rsidP="00BB493E">
      <w:pPr>
        <w:pStyle w:val="ListParagraph"/>
        <w:numPr>
          <w:ilvl w:val="3"/>
          <w:numId w:val="1"/>
        </w:numPr>
      </w:pPr>
      <w:r>
        <w:t>font is fantasy</w:t>
      </w:r>
    </w:p>
    <w:p w:rsidR="00BB493E" w:rsidRDefault="00BB493E" w:rsidP="00BB493E">
      <w:pPr>
        <w:pStyle w:val="ListParagraph"/>
        <w:numPr>
          <w:ilvl w:val="3"/>
          <w:numId w:val="1"/>
        </w:numPr>
      </w:pPr>
      <w:r>
        <w:t>bottom border is double with a color of #1B1616</w:t>
      </w:r>
    </w:p>
    <w:p w:rsidR="00BB493E" w:rsidRDefault="00BB493E" w:rsidP="00BB493E">
      <w:pPr>
        <w:pStyle w:val="ListParagraph"/>
        <w:numPr>
          <w:ilvl w:val="2"/>
          <w:numId w:val="1"/>
        </w:numPr>
      </w:pPr>
      <w:r>
        <w:t>Navbar Anchor</w:t>
      </w:r>
    </w:p>
    <w:p w:rsidR="00BB493E" w:rsidRDefault="00BB493E" w:rsidP="00BB493E">
      <w:pPr>
        <w:pStyle w:val="ListParagraph"/>
        <w:numPr>
          <w:ilvl w:val="3"/>
          <w:numId w:val="1"/>
        </w:numPr>
      </w:pPr>
      <w:r>
        <w:t>Floated left</w:t>
      </w:r>
    </w:p>
    <w:p w:rsidR="00BB493E" w:rsidRDefault="00BB493E" w:rsidP="00BB493E">
      <w:pPr>
        <w:pStyle w:val="ListParagraph"/>
        <w:numPr>
          <w:ilvl w:val="3"/>
          <w:numId w:val="1"/>
        </w:numPr>
      </w:pPr>
      <w:r>
        <w:t xml:space="preserve">Font </w:t>
      </w:r>
      <w:r w:rsidR="001D6FDE">
        <w:t>size of 1.5</w:t>
      </w:r>
      <w:r>
        <w:t>em and colored white</w:t>
      </w:r>
    </w:p>
    <w:p w:rsidR="001D6FDE" w:rsidRDefault="001D6FDE" w:rsidP="001D6FDE">
      <w:pPr>
        <w:pStyle w:val="ListParagraph"/>
        <w:numPr>
          <w:ilvl w:val="1"/>
          <w:numId w:val="1"/>
        </w:numPr>
      </w:pPr>
      <w:r>
        <w:t>Main</w:t>
      </w:r>
    </w:p>
    <w:p w:rsidR="001D6FDE" w:rsidRDefault="001D6FDE" w:rsidP="001D6FDE">
      <w:pPr>
        <w:pStyle w:val="ListParagraph"/>
        <w:numPr>
          <w:ilvl w:val="2"/>
          <w:numId w:val="1"/>
        </w:numPr>
      </w:pPr>
      <w:r>
        <w:t>H2</w:t>
      </w:r>
    </w:p>
    <w:p w:rsidR="001D6FDE" w:rsidRDefault="001D6FDE" w:rsidP="001D6FDE">
      <w:pPr>
        <w:pStyle w:val="ListParagraph"/>
        <w:numPr>
          <w:ilvl w:val="3"/>
          <w:numId w:val="1"/>
        </w:numPr>
      </w:pPr>
      <w:r>
        <w:t>Font is fantasy, size is 42pt, color is #1B1616</w:t>
      </w:r>
    </w:p>
    <w:p w:rsidR="001D6FDE" w:rsidRDefault="001D6FDE" w:rsidP="001D6FDE">
      <w:pPr>
        <w:pStyle w:val="ListParagraph"/>
        <w:numPr>
          <w:ilvl w:val="2"/>
          <w:numId w:val="1"/>
        </w:numPr>
      </w:pPr>
      <w:r>
        <w:t>H3</w:t>
      </w:r>
    </w:p>
    <w:p w:rsidR="001D6FDE" w:rsidRDefault="001D6FDE" w:rsidP="001D6FDE">
      <w:pPr>
        <w:pStyle w:val="ListParagraph"/>
        <w:numPr>
          <w:ilvl w:val="3"/>
          <w:numId w:val="1"/>
        </w:numPr>
      </w:pPr>
      <w:r>
        <w:t>Font is fantasy, size is 24pt, color is #1B1616</w:t>
      </w:r>
    </w:p>
    <w:p w:rsidR="001D6FDE" w:rsidRDefault="001D6FDE" w:rsidP="001D6FDE">
      <w:pPr>
        <w:pStyle w:val="ListParagraph"/>
        <w:numPr>
          <w:ilvl w:val="2"/>
          <w:numId w:val="1"/>
        </w:numPr>
      </w:pPr>
      <w:r>
        <w:t>P</w:t>
      </w:r>
      <w:r>
        <w:tab/>
      </w:r>
    </w:p>
    <w:p w:rsidR="001D6FDE" w:rsidRDefault="001D6FDE" w:rsidP="001D6FDE">
      <w:pPr>
        <w:pStyle w:val="ListParagraph"/>
        <w:numPr>
          <w:ilvl w:val="3"/>
          <w:numId w:val="1"/>
        </w:numPr>
      </w:pPr>
      <w:r>
        <w:t>Font is Serif and size is 18pt</w:t>
      </w:r>
    </w:p>
    <w:p w:rsidR="001D6FDE" w:rsidRDefault="001D6FDE" w:rsidP="001D6FDE">
      <w:pPr>
        <w:pStyle w:val="ListParagraph"/>
        <w:numPr>
          <w:ilvl w:val="2"/>
          <w:numId w:val="1"/>
        </w:numPr>
      </w:pPr>
      <w:proofErr w:type="spellStart"/>
      <w:r>
        <w:t>Div</w:t>
      </w:r>
      <w:proofErr w:type="spellEnd"/>
      <w:r>
        <w:t xml:space="preserve"> that separates the images in the gallery.</w:t>
      </w:r>
    </w:p>
    <w:p w:rsidR="001D6FDE" w:rsidRDefault="001D6FDE" w:rsidP="001D6FDE">
      <w:pPr>
        <w:pStyle w:val="ListParagraph"/>
        <w:numPr>
          <w:ilvl w:val="3"/>
          <w:numId w:val="1"/>
        </w:numPr>
      </w:pPr>
      <w:r>
        <w:t>Top double border with thick black lines</w:t>
      </w:r>
    </w:p>
    <w:p w:rsidR="001D6FDE" w:rsidRDefault="001D6FDE" w:rsidP="001D6FDE">
      <w:pPr>
        <w:pStyle w:val="ListParagraph"/>
        <w:numPr>
          <w:ilvl w:val="2"/>
          <w:numId w:val="1"/>
        </w:numPr>
      </w:pPr>
      <w:proofErr w:type="spellStart"/>
      <w:r>
        <w:t>Ol</w:t>
      </w:r>
      <w:proofErr w:type="spellEnd"/>
      <w:r>
        <w:t xml:space="preserve"> Li that are the list for the customers and products</w:t>
      </w:r>
    </w:p>
    <w:p w:rsidR="001D6FDE" w:rsidRDefault="001D6FDE" w:rsidP="001D6FDE">
      <w:pPr>
        <w:pStyle w:val="ListParagraph"/>
        <w:numPr>
          <w:ilvl w:val="3"/>
          <w:numId w:val="1"/>
        </w:numPr>
      </w:pPr>
      <w:r>
        <w:t>Font is fantasy and size is 18pt</w:t>
      </w:r>
    </w:p>
    <w:p w:rsidR="001D6FDE" w:rsidRDefault="001D6FDE" w:rsidP="001D6FDE">
      <w:pPr>
        <w:pStyle w:val="ListParagraph"/>
        <w:numPr>
          <w:ilvl w:val="2"/>
          <w:numId w:val="1"/>
        </w:numPr>
      </w:pPr>
      <w:r>
        <w:t>Image – for the photos in the gallery to resize them for 2 images per row.</w:t>
      </w:r>
    </w:p>
    <w:p w:rsidR="001D6FDE" w:rsidRDefault="001D6FDE" w:rsidP="001D6FDE">
      <w:pPr>
        <w:pStyle w:val="ListParagraph"/>
        <w:numPr>
          <w:ilvl w:val="3"/>
          <w:numId w:val="1"/>
        </w:numPr>
      </w:pPr>
      <w:r>
        <w:t xml:space="preserve">Height is 25em </w:t>
      </w:r>
    </w:p>
    <w:p w:rsidR="001D6FDE" w:rsidRDefault="001D6FDE" w:rsidP="001D6FDE">
      <w:pPr>
        <w:pStyle w:val="ListParagraph"/>
        <w:numPr>
          <w:ilvl w:val="3"/>
          <w:numId w:val="1"/>
        </w:numPr>
      </w:pPr>
      <w:r>
        <w:t>Width is 37.5em</w:t>
      </w:r>
    </w:p>
    <w:p w:rsidR="001D6FDE" w:rsidRDefault="001D6FDE" w:rsidP="001D6FDE">
      <w:pPr>
        <w:pStyle w:val="ListParagraph"/>
        <w:numPr>
          <w:ilvl w:val="2"/>
          <w:numId w:val="1"/>
        </w:numPr>
      </w:pPr>
      <w:r>
        <w:t>Sawblade and Mountain – Single images sized for each of their rows.</w:t>
      </w:r>
    </w:p>
    <w:p w:rsidR="001D6FDE" w:rsidRDefault="001D6FDE" w:rsidP="001D6FDE">
      <w:pPr>
        <w:pStyle w:val="ListParagraph"/>
        <w:numPr>
          <w:ilvl w:val="3"/>
          <w:numId w:val="1"/>
        </w:numPr>
      </w:pPr>
      <w:r>
        <w:t>Height is 25em</w:t>
      </w:r>
    </w:p>
    <w:p w:rsidR="001D6FDE" w:rsidRDefault="001D6FDE" w:rsidP="001D6FDE">
      <w:pPr>
        <w:pStyle w:val="ListParagraph"/>
        <w:numPr>
          <w:ilvl w:val="3"/>
          <w:numId w:val="1"/>
        </w:numPr>
      </w:pPr>
      <w:r>
        <w:t>Width is 41em</w:t>
      </w:r>
    </w:p>
    <w:p w:rsidR="00385575" w:rsidRDefault="00385575" w:rsidP="00385575">
      <w:pPr>
        <w:pStyle w:val="ListParagraph"/>
        <w:numPr>
          <w:ilvl w:val="1"/>
          <w:numId w:val="1"/>
        </w:numPr>
      </w:pPr>
      <w:r>
        <w:t>No Footer styling</w:t>
      </w:r>
    </w:p>
    <w:p w:rsidR="00385575" w:rsidRDefault="00385575" w:rsidP="00385575">
      <w:pPr>
        <w:pStyle w:val="ListParagraph"/>
        <w:numPr>
          <w:ilvl w:val="0"/>
          <w:numId w:val="1"/>
        </w:numPr>
      </w:pPr>
      <w:r>
        <w:t>Layout Style Sheet</w:t>
      </w:r>
    </w:p>
    <w:p w:rsidR="00385575" w:rsidRDefault="00385575" w:rsidP="00385575">
      <w:pPr>
        <w:pStyle w:val="ListParagraph"/>
        <w:numPr>
          <w:ilvl w:val="1"/>
          <w:numId w:val="1"/>
        </w:numPr>
      </w:pPr>
      <w:r>
        <w:t>Header</w:t>
      </w:r>
    </w:p>
    <w:p w:rsidR="00385575" w:rsidRDefault="00385575" w:rsidP="00385575">
      <w:pPr>
        <w:pStyle w:val="ListParagraph"/>
        <w:numPr>
          <w:ilvl w:val="2"/>
          <w:numId w:val="1"/>
        </w:numPr>
      </w:pPr>
      <w:r>
        <w:t>H1</w:t>
      </w:r>
    </w:p>
    <w:p w:rsidR="00385575" w:rsidRDefault="00385575" w:rsidP="00385575">
      <w:pPr>
        <w:pStyle w:val="ListParagraph"/>
        <w:numPr>
          <w:ilvl w:val="3"/>
          <w:numId w:val="1"/>
        </w:numPr>
      </w:pPr>
      <w:r>
        <w:lastRenderedPageBreak/>
        <w:t>Expands and centers the background banner to cover the width of the screen.</w:t>
      </w:r>
    </w:p>
    <w:p w:rsidR="00385575" w:rsidRDefault="00385575" w:rsidP="00385575">
      <w:pPr>
        <w:pStyle w:val="ListParagraph"/>
        <w:numPr>
          <w:ilvl w:val="4"/>
          <w:numId w:val="1"/>
        </w:numPr>
      </w:pPr>
      <w:r>
        <w:t>Fixed with no repeat</w:t>
      </w:r>
    </w:p>
    <w:p w:rsidR="00385575" w:rsidRDefault="00385575" w:rsidP="00385575">
      <w:pPr>
        <w:pStyle w:val="ListParagraph"/>
        <w:numPr>
          <w:ilvl w:val="4"/>
          <w:numId w:val="1"/>
        </w:numPr>
      </w:pPr>
      <w:r>
        <w:t>Background size set to 100%</w:t>
      </w:r>
    </w:p>
    <w:p w:rsidR="00385575" w:rsidRDefault="00385575" w:rsidP="00385575">
      <w:pPr>
        <w:pStyle w:val="ListParagraph"/>
        <w:numPr>
          <w:ilvl w:val="4"/>
          <w:numId w:val="1"/>
        </w:numPr>
      </w:pPr>
      <w:r>
        <w:t>Max width and height set to 100%</w:t>
      </w:r>
    </w:p>
    <w:p w:rsidR="00385575" w:rsidRDefault="00385575" w:rsidP="00385575">
      <w:pPr>
        <w:pStyle w:val="ListParagraph"/>
        <w:numPr>
          <w:ilvl w:val="1"/>
          <w:numId w:val="1"/>
        </w:numPr>
      </w:pPr>
      <w:r>
        <w:t>Navigation</w:t>
      </w:r>
    </w:p>
    <w:p w:rsidR="00385575" w:rsidRDefault="00385575" w:rsidP="00385575">
      <w:pPr>
        <w:pStyle w:val="ListParagraph"/>
        <w:numPr>
          <w:ilvl w:val="2"/>
          <w:numId w:val="1"/>
        </w:numPr>
      </w:pPr>
      <w:proofErr w:type="gramStart"/>
      <w:r>
        <w:t>.navbar</w:t>
      </w:r>
      <w:proofErr w:type="gramEnd"/>
    </w:p>
    <w:p w:rsidR="00385575" w:rsidRDefault="00385575" w:rsidP="00385575">
      <w:pPr>
        <w:pStyle w:val="ListParagraph"/>
        <w:numPr>
          <w:ilvl w:val="3"/>
          <w:numId w:val="1"/>
        </w:numPr>
      </w:pPr>
      <w:r>
        <w:t>Width is set to 100% with a padding on the left and right of 7% and no padding on the top and bottom</w:t>
      </w:r>
    </w:p>
    <w:p w:rsidR="00385575" w:rsidRDefault="00385575" w:rsidP="00385575">
      <w:pPr>
        <w:pStyle w:val="ListParagraph"/>
        <w:numPr>
          <w:ilvl w:val="2"/>
          <w:numId w:val="1"/>
        </w:numPr>
      </w:pPr>
      <w:proofErr w:type="gramStart"/>
      <w:r>
        <w:t>.navbar</w:t>
      </w:r>
      <w:proofErr w:type="gramEnd"/>
      <w:r>
        <w:t xml:space="preserve"> li a</w:t>
      </w:r>
    </w:p>
    <w:p w:rsidR="00385575" w:rsidRDefault="00385575" w:rsidP="00385575">
      <w:pPr>
        <w:pStyle w:val="ListParagraph"/>
        <w:numPr>
          <w:ilvl w:val="3"/>
          <w:numId w:val="1"/>
        </w:numPr>
      </w:pPr>
      <w:r>
        <w:t>Set to a width of 100%</w:t>
      </w:r>
    </w:p>
    <w:p w:rsidR="00385575" w:rsidRDefault="00385575" w:rsidP="00385575">
      <w:pPr>
        <w:pStyle w:val="ListParagraph"/>
        <w:numPr>
          <w:ilvl w:val="2"/>
          <w:numId w:val="1"/>
        </w:numPr>
      </w:pPr>
      <w:proofErr w:type="gramStart"/>
      <w:r>
        <w:t>.navbar</w:t>
      </w:r>
      <w:proofErr w:type="gramEnd"/>
      <w:r>
        <w:t xml:space="preserve"> a</w:t>
      </w:r>
    </w:p>
    <w:p w:rsidR="00385575" w:rsidRDefault="00385575" w:rsidP="00385575">
      <w:pPr>
        <w:pStyle w:val="ListParagraph"/>
        <w:numPr>
          <w:ilvl w:val="3"/>
          <w:numId w:val="1"/>
        </w:numPr>
      </w:pPr>
      <w:r>
        <w:t>Text aligned center with a top/bottom padding of 14px and a left/right padding of 16px</w:t>
      </w:r>
    </w:p>
    <w:p w:rsidR="00385575" w:rsidRDefault="00385575" w:rsidP="00385575">
      <w:pPr>
        <w:pStyle w:val="ListParagraph"/>
        <w:numPr>
          <w:ilvl w:val="1"/>
          <w:numId w:val="1"/>
        </w:numPr>
      </w:pPr>
      <w:r>
        <w:t>Main</w:t>
      </w:r>
      <w:r>
        <w:tab/>
      </w:r>
    </w:p>
    <w:p w:rsidR="00385575" w:rsidRDefault="00385575" w:rsidP="00385575">
      <w:pPr>
        <w:pStyle w:val="ListParagraph"/>
        <w:numPr>
          <w:ilvl w:val="2"/>
          <w:numId w:val="1"/>
        </w:numPr>
      </w:pPr>
      <w:r>
        <w:t>H2</w:t>
      </w:r>
    </w:p>
    <w:p w:rsidR="00385575" w:rsidRDefault="00385575" w:rsidP="00385575">
      <w:pPr>
        <w:pStyle w:val="ListParagraph"/>
        <w:numPr>
          <w:ilvl w:val="3"/>
          <w:numId w:val="1"/>
        </w:numPr>
      </w:pPr>
      <w:r>
        <w:t>Text is aligned center with a padding of 2% on the top/bottom and 1% on the left and right.</w:t>
      </w:r>
    </w:p>
    <w:p w:rsidR="00385575" w:rsidRDefault="00385575" w:rsidP="00385575">
      <w:pPr>
        <w:pStyle w:val="ListParagraph"/>
        <w:numPr>
          <w:ilvl w:val="2"/>
          <w:numId w:val="1"/>
        </w:numPr>
      </w:pPr>
      <w:r>
        <w:t>H3</w:t>
      </w:r>
    </w:p>
    <w:p w:rsidR="00385575" w:rsidRDefault="00385575" w:rsidP="00385575">
      <w:pPr>
        <w:pStyle w:val="ListParagraph"/>
        <w:numPr>
          <w:ilvl w:val="3"/>
          <w:numId w:val="1"/>
        </w:numPr>
      </w:pPr>
      <w:r>
        <w:t>Text is aligned center with a padding of 1% on the top/bottom and 40% on the left/right.</w:t>
      </w:r>
    </w:p>
    <w:p w:rsidR="00385575" w:rsidRDefault="00385575" w:rsidP="00385575">
      <w:pPr>
        <w:pStyle w:val="ListParagraph"/>
        <w:numPr>
          <w:ilvl w:val="2"/>
          <w:numId w:val="1"/>
        </w:numPr>
      </w:pPr>
      <w:r>
        <w:t>P</w:t>
      </w:r>
    </w:p>
    <w:p w:rsidR="00385575" w:rsidRDefault="00385575" w:rsidP="00385575">
      <w:pPr>
        <w:pStyle w:val="ListParagraph"/>
        <w:numPr>
          <w:ilvl w:val="3"/>
          <w:numId w:val="1"/>
        </w:numPr>
      </w:pPr>
      <w:r>
        <w:t xml:space="preserve">Float is </w:t>
      </w:r>
      <w:proofErr w:type="gramStart"/>
      <w:r>
        <w:t>inherit</w:t>
      </w:r>
      <w:proofErr w:type="gramEnd"/>
      <w:r>
        <w:t xml:space="preserve"> with the text aligned center and a padding of 1% on the top/bottom and 30% on the left/right.</w:t>
      </w:r>
    </w:p>
    <w:p w:rsidR="00385575" w:rsidRDefault="00385575" w:rsidP="00385575">
      <w:pPr>
        <w:pStyle w:val="ListParagraph"/>
        <w:numPr>
          <w:ilvl w:val="2"/>
          <w:numId w:val="1"/>
        </w:numPr>
      </w:pPr>
      <w:r>
        <w:t>OL LI</w:t>
      </w:r>
    </w:p>
    <w:p w:rsidR="00385575" w:rsidRDefault="00385575" w:rsidP="00385575">
      <w:pPr>
        <w:pStyle w:val="ListParagraph"/>
        <w:numPr>
          <w:ilvl w:val="3"/>
          <w:numId w:val="1"/>
        </w:numPr>
      </w:pPr>
      <w:r>
        <w:t xml:space="preserve">Text is aligned center with an </w:t>
      </w:r>
      <w:proofErr w:type="spellStart"/>
      <w:proofErr w:type="gramStart"/>
      <w:r>
        <w:t>all around</w:t>
      </w:r>
      <w:proofErr w:type="spellEnd"/>
      <w:proofErr w:type="gramEnd"/>
      <w:r>
        <w:t xml:space="preserve"> padding of .3em.</w:t>
      </w:r>
    </w:p>
    <w:p w:rsidR="00385575" w:rsidRDefault="00385575" w:rsidP="00385575">
      <w:pPr>
        <w:pStyle w:val="ListParagraph"/>
        <w:numPr>
          <w:ilvl w:val="2"/>
          <w:numId w:val="1"/>
        </w:numPr>
      </w:pPr>
      <w:proofErr w:type="spellStart"/>
      <w:r>
        <w:t>Div</w:t>
      </w:r>
      <w:proofErr w:type="spellEnd"/>
      <w:r>
        <w:t xml:space="preserve"> – contains the sets and title of the images</w:t>
      </w:r>
    </w:p>
    <w:p w:rsidR="00385575" w:rsidRDefault="00385575" w:rsidP="00385575">
      <w:pPr>
        <w:pStyle w:val="ListParagraph"/>
        <w:numPr>
          <w:ilvl w:val="3"/>
          <w:numId w:val="1"/>
        </w:numPr>
      </w:pPr>
      <w:r>
        <w:t>With for the container set to 100%</w:t>
      </w:r>
    </w:p>
    <w:p w:rsidR="00C46266" w:rsidRDefault="00C46266" w:rsidP="00385575">
      <w:pPr>
        <w:pStyle w:val="ListParagraph"/>
        <w:numPr>
          <w:ilvl w:val="2"/>
          <w:numId w:val="1"/>
        </w:numPr>
      </w:pPr>
      <w:proofErr w:type="gramStart"/>
      <w:r>
        <w:t>.image</w:t>
      </w:r>
      <w:proofErr w:type="gramEnd"/>
    </w:p>
    <w:p w:rsidR="00C46266" w:rsidRDefault="00C46266" w:rsidP="00C46266">
      <w:pPr>
        <w:pStyle w:val="ListParagraph"/>
        <w:numPr>
          <w:ilvl w:val="3"/>
          <w:numId w:val="1"/>
        </w:numPr>
      </w:pPr>
      <w:r>
        <w:t>Displayed inline-block with a padding of 9.15% on the left/right</w:t>
      </w:r>
    </w:p>
    <w:p w:rsidR="00C46266" w:rsidRDefault="00C46266" w:rsidP="00385575">
      <w:pPr>
        <w:pStyle w:val="ListParagraph"/>
        <w:numPr>
          <w:ilvl w:val="2"/>
          <w:numId w:val="1"/>
        </w:numPr>
      </w:pPr>
      <w:proofErr w:type="gramStart"/>
      <w:r>
        <w:t>.sawblade</w:t>
      </w:r>
      <w:proofErr w:type="gramEnd"/>
      <w:r>
        <w:t xml:space="preserve"> &amp; .mountain</w:t>
      </w:r>
    </w:p>
    <w:p w:rsidR="00385575" w:rsidRDefault="00C46266" w:rsidP="00C46266">
      <w:pPr>
        <w:pStyle w:val="ListParagraph"/>
        <w:numPr>
          <w:ilvl w:val="3"/>
          <w:numId w:val="1"/>
        </w:numPr>
      </w:pPr>
      <w:r>
        <w:t>Padding of 1% on the top/bottom and 32% on the left and the right</w:t>
      </w:r>
    </w:p>
    <w:p w:rsidR="00C46266" w:rsidRDefault="00C46266" w:rsidP="00C46266">
      <w:pPr>
        <w:pStyle w:val="ListParagraph"/>
        <w:numPr>
          <w:ilvl w:val="1"/>
          <w:numId w:val="1"/>
        </w:numPr>
      </w:pPr>
      <w:r>
        <w:t>Footer</w:t>
      </w:r>
    </w:p>
    <w:p w:rsidR="00C46266" w:rsidRDefault="00C46266" w:rsidP="00C46266">
      <w:pPr>
        <w:pStyle w:val="ListParagraph"/>
        <w:numPr>
          <w:ilvl w:val="2"/>
          <w:numId w:val="1"/>
        </w:numPr>
      </w:pPr>
      <w:r>
        <w:t>No Footer Positioning.</w:t>
      </w:r>
    </w:p>
    <w:p w:rsidR="002032EF" w:rsidRDefault="002032EF" w:rsidP="001D6FDE"/>
    <w:p w:rsidR="002032EF" w:rsidRDefault="002032EF" w:rsidP="001D6FDE"/>
    <w:p w:rsidR="002032EF" w:rsidRDefault="002032EF" w:rsidP="001D6FDE"/>
    <w:p w:rsidR="002032EF" w:rsidRDefault="000475CE" w:rsidP="001D6FDE">
      <w:r>
        <w:t>ALL IMAGES GRAPHICS AND IMAGES WHERE EITHER CREATED OR TAKEN BY WILLIAM B WEBER OR SCOTT W EISENLOHR.</w:t>
      </w:r>
    </w:p>
    <w:p w:rsidR="002032EF" w:rsidRDefault="002032EF" w:rsidP="001D6FDE"/>
    <w:p w:rsidR="002032EF" w:rsidRDefault="002032EF" w:rsidP="001D6FDE"/>
    <w:p w:rsidR="002032EF" w:rsidRDefault="002032EF" w:rsidP="001D6FDE"/>
    <w:p w:rsidR="002032EF" w:rsidRDefault="002032EF" w:rsidP="001D6FDE"/>
    <w:p w:rsidR="00BB493E" w:rsidRDefault="002032EF" w:rsidP="001D6FDE">
      <w:r>
        <w:t>Color Guide</w:t>
      </w:r>
    </w:p>
    <w:tbl>
      <w:tblPr>
        <w:tblW w:w="9680" w:type="dxa"/>
        <w:jc w:val="center"/>
        <w:tblLook w:val="04A0" w:firstRow="1" w:lastRow="0" w:firstColumn="1" w:lastColumn="0" w:noHBand="0" w:noVBand="1"/>
      </w:tblPr>
      <w:tblGrid>
        <w:gridCol w:w="2420"/>
        <w:gridCol w:w="2420"/>
        <w:gridCol w:w="2420"/>
        <w:gridCol w:w="2420"/>
      </w:tblGrid>
      <w:tr w:rsidR="002032EF" w:rsidRPr="00CA7970" w:rsidTr="00810FC2">
        <w:trPr>
          <w:trHeight w:val="420"/>
          <w:jc w:val="center"/>
        </w:trPr>
        <w:tc>
          <w:tcPr>
            <w:tcW w:w="2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032EF" w:rsidRPr="00CA7970" w:rsidRDefault="002032EF" w:rsidP="00810F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2"/>
                <w:szCs w:val="32"/>
              </w:rPr>
            </w:pPr>
            <w:r w:rsidRPr="00CA7970">
              <w:rPr>
                <w:rFonts w:ascii="Calibri" w:eastAsia="Times New Roman" w:hAnsi="Calibri" w:cs="Calibri"/>
                <w:color w:val="000000"/>
                <w:sz w:val="32"/>
                <w:szCs w:val="32"/>
              </w:rPr>
              <w:t>Color</w:t>
            </w:r>
          </w:p>
        </w:tc>
        <w:tc>
          <w:tcPr>
            <w:tcW w:w="24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032EF" w:rsidRPr="00CA7970" w:rsidRDefault="002032EF" w:rsidP="00810F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2"/>
                <w:szCs w:val="32"/>
              </w:rPr>
            </w:pPr>
            <w:r w:rsidRPr="00CA7970">
              <w:rPr>
                <w:rFonts w:ascii="Calibri" w:eastAsia="Times New Roman" w:hAnsi="Calibri" w:cs="Calibri"/>
                <w:color w:val="000000"/>
                <w:sz w:val="32"/>
                <w:szCs w:val="32"/>
              </w:rPr>
              <w:t>Example</w:t>
            </w:r>
          </w:p>
        </w:tc>
        <w:tc>
          <w:tcPr>
            <w:tcW w:w="24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032EF" w:rsidRPr="00CA7970" w:rsidRDefault="002032EF" w:rsidP="00810F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2"/>
                <w:szCs w:val="32"/>
              </w:rPr>
            </w:pPr>
            <w:r w:rsidRPr="00CA7970">
              <w:rPr>
                <w:rFonts w:ascii="Calibri" w:eastAsia="Times New Roman" w:hAnsi="Calibri" w:cs="Calibri"/>
                <w:color w:val="000000"/>
                <w:sz w:val="32"/>
                <w:szCs w:val="32"/>
              </w:rPr>
              <w:t>Color</w:t>
            </w:r>
          </w:p>
        </w:tc>
        <w:tc>
          <w:tcPr>
            <w:tcW w:w="24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032EF" w:rsidRPr="00CA7970" w:rsidRDefault="002032EF" w:rsidP="00810F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2"/>
                <w:szCs w:val="32"/>
              </w:rPr>
            </w:pPr>
            <w:r w:rsidRPr="00CA7970">
              <w:rPr>
                <w:rFonts w:ascii="Calibri" w:eastAsia="Times New Roman" w:hAnsi="Calibri" w:cs="Calibri"/>
                <w:color w:val="000000"/>
                <w:sz w:val="32"/>
                <w:szCs w:val="32"/>
              </w:rPr>
              <w:t>Example</w:t>
            </w:r>
          </w:p>
        </w:tc>
      </w:tr>
      <w:tr w:rsidR="002032EF" w:rsidRPr="00CA7970" w:rsidTr="00810FC2">
        <w:trPr>
          <w:trHeight w:val="1584"/>
          <w:jc w:val="center"/>
        </w:trPr>
        <w:tc>
          <w:tcPr>
            <w:tcW w:w="2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032EF" w:rsidRPr="00CA7970" w:rsidRDefault="002032EF" w:rsidP="00810F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A7970">
              <w:rPr>
                <w:rFonts w:ascii="Calibri" w:eastAsia="Times New Roman" w:hAnsi="Calibri" w:cs="Calibri"/>
                <w:color w:val="000000"/>
              </w:rPr>
              <w:t>#7980A3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980A3"/>
            <w:noWrap/>
            <w:vAlign w:val="center"/>
            <w:hideMark/>
          </w:tcPr>
          <w:p w:rsidR="002032EF" w:rsidRPr="00CA7970" w:rsidRDefault="002032EF" w:rsidP="00810F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A797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032EF" w:rsidRPr="00CA7970" w:rsidRDefault="002032EF" w:rsidP="00810F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A7970">
              <w:rPr>
                <w:rFonts w:ascii="Calibri" w:eastAsia="Times New Roman" w:hAnsi="Calibri" w:cs="Calibri"/>
                <w:color w:val="000000"/>
              </w:rPr>
              <w:t>#72686B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2686B"/>
            <w:noWrap/>
            <w:vAlign w:val="center"/>
            <w:hideMark/>
          </w:tcPr>
          <w:p w:rsidR="002032EF" w:rsidRPr="00CA7970" w:rsidRDefault="002032EF" w:rsidP="00810F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A797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2032EF" w:rsidRPr="00CA7970" w:rsidTr="00810FC2">
        <w:trPr>
          <w:trHeight w:val="1584"/>
          <w:jc w:val="center"/>
        </w:trPr>
        <w:tc>
          <w:tcPr>
            <w:tcW w:w="2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032EF" w:rsidRPr="00CA7970" w:rsidRDefault="002032EF" w:rsidP="00810F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A7970">
              <w:rPr>
                <w:rFonts w:ascii="Calibri" w:eastAsia="Times New Roman" w:hAnsi="Calibri" w:cs="Calibri"/>
                <w:color w:val="000000"/>
              </w:rPr>
              <w:t>#FEFFFF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EFFFF"/>
            <w:noWrap/>
            <w:vAlign w:val="center"/>
            <w:hideMark/>
          </w:tcPr>
          <w:p w:rsidR="002032EF" w:rsidRPr="00CA7970" w:rsidRDefault="002032EF" w:rsidP="00810F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A797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032EF" w:rsidRPr="00CA7970" w:rsidRDefault="002032EF" w:rsidP="00810F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A7970">
              <w:rPr>
                <w:rFonts w:ascii="Calibri" w:eastAsia="Times New Roman" w:hAnsi="Calibri" w:cs="Calibri"/>
                <w:color w:val="000000"/>
              </w:rPr>
              <w:t>#101510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101510"/>
            <w:noWrap/>
            <w:vAlign w:val="center"/>
            <w:hideMark/>
          </w:tcPr>
          <w:p w:rsidR="002032EF" w:rsidRPr="00CA7970" w:rsidRDefault="002032EF" w:rsidP="00810F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A797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2032EF" w:rsidRPr="00CA7970" w:rsidTr="00810FC2">
        <w:trPr>
          <w:trHeight w:val="1584"/>
          <w:jc w:val="center"/>
        </w:trPr>
        <w:tc>
          <w:tcPr>
            <w:tcW w:w="2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032EF" w:rsidRPr="00CA7970" w:rsidRDefault="002032EF" w:rsidP="00810F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A7970">
              <w:rPr>
                <w:rFonts w:ascii="Calibri" w:eastAsia="Times New Roman" w:hAnsi="Calibri" w:cs="Calibri"/>
                <w:color w:val="000000"/>
              </w:rPr>
              <w:t>#1B1616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1B1616"/>
            <w:noWrap/>
            <w:vAlign w:val="center"/>
            <w:hideMark/>
          </w:tcPr>
          <w:p w:rsidR="002032EF" w:rsidRPr="00CA7970" w:rsidRDefault="002032EF" w:rsidP="00810F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A797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032EF" w:rsidRPr="00CA7970" w:rsidRDefault="002032EF" w:rsidP="00810F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A7970">
              <w:rPr>
                <w:rFonts w:ascii="Calibri" w:eastAsia="Times New Roman" w:hAnsi="Calibri" w:cs="Calibri"/>
                <w:color w:val="000000"/>
              </w:rPr>
              <w:t>#D68808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68808"/>
            <w:noWrap/>
            <w:vAlign w:val="center"/>
            <w:hideMark/>
          </w:tcPr>
          <w:p w:rsidR="002032EF" w:rsidRPr="00CA7970" w:rsidRDefault="002032EF" w:rsidP="00810F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A797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</w:tbl>
    <w:p w:rsidR="002032EF" w:rsidRDefault="002032EF" w:rsidP="001D6FDE"/>
    <w:p w:rsidR="000475CE" w:rsidRDefault="000475CE" w:rsidP="001D6FDE"/>
    <w:p w:rsidR="000475CE" w:rsidRDefault="00185615" w:rsidP="001D6FDE">
      <w:r>
        <w:t>Layout Sketch of the final site.</w:t>
      </w:r>
    </w:p>
    <w:p w:rsidR="00185615" w:rsidRDefault="00185615" w:rsidP="001D6FDE"/>
    <w:p w:rsidR="00185615" w:rsidRDefault="00185615" w:rsidP="001D6FDE"/>
    <w:p w:rsidR="00185615" w:rsidRDefault="00185615" w:rsidP="001D6FDE"/>
    <w:p w:rsidR="000475CE" w:rsidRDefault="000475CE" w:rsidP="001D6FDE">
      <w:r>
        <w:rPr>
          <w:noProof/>
        </w:rPr>
        <w:lastRenderedPageBreak/>
        <w:drawing>
          <wp:inline distT="0" distB="0" distL="0" distR="0">
            <wp:extent cx="4405313" cy="70485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new_sketch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09244" cy="7054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475C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42C1C07"/>
    <w:multiLevelType w:val="hybridMultilevel"/>
    <w:tmpl w:val="8E2234A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1NjC0MDUxMTE1MzBX0lEKTi0uzszPAykwqgUAIX/gMywAAAA="/>
  </w:docVars>
  <w:rsids>
    <w:rsidRoot w:val="00BB493E"/>
    <w:rsid w:val="000475CE"/>
    <w:rsid w:val="000664BE"/>
    <w:rsid w:val="00185615"/>
    <w:rsid w:val="001D6FDE"/>
    <w:rsid w:val="002032EF"/>
    <w:rsid w:val="00385575"/>
    <w:rsid w:val="003C017D"/>
    <w:rsid w:val="00BB493E"/>
    <w:rsid w:val="00C46266"/>
    <w:rsid w:val="00FC6D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1B7E16"/>
  <w15:chartTrackingRefBased/>
  <w15:docId w15:val="{B2D57476-E2D2-4133-9E06-0C32B2AB4E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B493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4</Pages>
  <Words>378</Words>
  <Characters>2158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iamBWeber</dc:creator>
  <cp:keywords/>
  <dc:description/>
  <cp:lastModifiedBy>WilliamBWeber</cp:lastModifiedBy>
  <cp:revision>4</cp:revision>
  <dcterms:created xsi:type="dcterms:W3CDTF">2018-03-03T05:10:00Z</dcterms:created>
  <dcterms:modified xsi:type="dcterms:W3CDTF">2018-03-14T06:28:00Z</dcterms:modified>
</cp:coreProperties>
</file>